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4EDD1A11" w14:textId="290CC456" w:rsidR="008D3DE9" w:rsidRDefault="00B9278A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 xml:space="preserve">CLEARVIEW LIBRARY </w:t>
      </w:r>
      <w:r w:rsidR="008D3DE9">
        <w:rPr>
          <w:rFonts w:ascii="Cambria" w:eastAsia="Calibri" w:hAnsi="Cambria" w:cs="Arial"/>
          <w:b/>
          <w:color w:val="2F5496"/>
          <w:sz w:val="52"/>
          <w:szCs w:val="52"/>
        </w:rPr>
        <w:t>DISTRICT</w:t>
      </w:r>
    </w:p>
    <w:p w14:paraId="4F00F751" w14:textId="77777777" w:rsidR="00DD0497" w:rsidRDefault="008D3DE9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SEVERANCE LIBRARY</w:t>
      </w:r>
    </w:p>
    <w:p w14:paraId="69D27DA7" w14:textId="40D4A5C7" w:rsidR="00625D90" w:rsidRDefault="00DD0497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GRAND OPENING</w:t>
      </w:r>
      <w:r w:rsidR="00625D90" w:rsidRPr="003E5066">
        <w:rPr>
          <w:rFonts w:ascii="Cambria" w:eastAsia="Calibri" w:hAnsi="Cambria" w:cs="Arial"/>
          <w:b/>
          <w:color w:val="2F5496"/>
          <w:sz w:val="52"/>
          <w:szCs w:val="52"/>
        </w:rPr>
        <w:t xml:space="preserve"> </w:t>
      </w: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1C484903" w:rsidR="00625D90" w:rsidRPr="003E5066" w:rsidRDefault="00DD0497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SEVERANCE LIBRARY</w:t>
      </w:r>
    </w:p>
    <w:p w14:paraId="2AC328E2" w14:textId="77792C0C" w:rsidR="00625D90" w:rsidRDefault="00DD049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5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S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Timber Ridge </w:t>
      </w:r>
      <w:r w:rsidR="005830EE">
        <w:rPr>
          <w:rFonts w:ascii="Cambria" w:eastAsia="Calibri" w:hAnsi="Cambria" w:cs="Arial"/>
          <w:b/>
          <w:color w:val="2F5496"/>
          <w:sz w:val="44"/>
          <w:szCs w:val="44"/>
        </w:rPr>
        <w:t>Pkw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04022428" w:rsidR="00625D90" w:rsidRDefault="00DD049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April 6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5830E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 w:rsidR="00A80C14">
        <w:rPr>
          <w:rFonts w:ascii="Cambria" w:eastAsia="Calibri" w:hAnsi="Cambria" w:cs="Arial"/>
          <w:b/>
          <w:color w:val="2F5496"/>
          <w:sz w:val="44"/>
          <w:szCs w:val="44"/>
        </w:rPr>
        <w:t>:00</w:t>
      </w:r>
      <w:r w:rsidR="00FE0057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qQUA7rZX5CwAAAA="/>
  </w:docVars>
  <w:rsids>
    <w:rsidRoot w:val="00625D90"/>
    <w:rsid w:val="00055C93"/>
    <w:rsid w:val="001516CF"/>
    <w:rsid w:val="002150C6"/>
    <w:rsid w:val="00244196"/>
    <w:rsid w:val="002E6102"/>
    <w:rsid w:val="004B1793"/>
    <w:rsid w:val="005830EE"/>
    <w:rsid w:val="00625D90"/>
    <w:rsid w:val="00707CDC"/>
    <w:rsid w:val="00827AE5"/>
    <w:rsid w:val="008D3DE9"/>
    <w:rsid w:val="008F5960"/>
    <w:rsid w:val="009A29DF"/>
    <w:rsid w:val="009B7E67"/>
    <w:rsid w:val="00A3485D"/>
    <w:rsid w:val="00A66519"/>
    <w:rsid w:val="00A80C14"/>
    <w:rsid w:val="00AD2BC1"/>
    <w:rsid w:val="00AF20A6"/>
    <w:rsid w:val="00B9278A"/>
    <w:rsid w:val="00D73DCF"/>
    <w:rsid w:val="00D92D57"/>
    <w:rsid w:val="00DD0497"/>
    <w:rsid w:val="00E71E77"/>
    <w:rsid w:val="00EB7353"/>
    <w:rsid w:val="00F270AD"/>
    <w:rsid w:val="00F72010"/>
    <w:rsid w:val="00FE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2.xml><?xml version="1.0" encoding="utf-8"?>
<ds:datastoreItem xmlns:ds="http://schemas.openxmlformats.org/officeDocument/2006/customXml" ds:itemID="{AC34CB1C-BD2A-4B36-A789-23A6E48ECD34}"/>
</file>

<file path=customXml/itemProps3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6</cp:revision>
  <cp:lastPrinted>2024-01-27T00:22:00Z</cp:lastPrinted>
  <dcterms:created xsi:type="dcterms:W3CDTF">2024-02-28T22:48:00Z</dcterms:created>
  <dcterms:modified xsi:type="dcterms:W3CDTF">2024-02-28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